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5554F28B" w:rsidR="0040000F" w:rsidRPr="00D72C95" w:rsidRDefault="004105E1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Domain Group:  </w:t>
      </w:r>
      <w:r w:rsidR="00062BFC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Women and Maternal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bookmarkEnd w:id="0"/>
    <w:p w14:paraId="0F0705DB" w14:textId="77777777" w:rsidR="00427E71" w:rsidRDefault="00427E71" w:rsidP="00427E71">
      <w:pPr>
        <w:tabs>
          <w:tab w:val="left" w:pos="1086"/>
        </w:tabs>
        <w:spacing w:after="0"/>
        <w:rPr>
          <w:rFonts w:ascii="Century Gothic" w:hAnsi="Century Gothic"/>
          <w:b/>
          <w:color w:val="595959" w:themeColor="text1" w:themeTint="A6"/>
        </w:rPr>
      </w:pPr>
      <w:r>
        <w:rPr>
          <w:rFonts w:ascii="Century Gothic" w:hAnsi="Century Gothic"/>
          <w:b/>
          <w:color w:val="595959" w:themeColor="text1" w:themeTint="A6"/>
        </w:rPr>
        <w:t xml:space="preserve">Considering the information provided, answer the following questions: </w:t>
      </w:r>
    </w:p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12150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2"/>
            <w:shd w:val="clear" w:color="auto" w:fill="DEEAF6" w:themeFill="accent1" w:themeFillTint="33"/>
            <w:vAlign w:val="center"/>
          </w:tcPr>
          <w:p w14:paraId="2FF1C115" w14:textId="4DAF5EEA" w:rsidR="00F73EEF" w:rsidRDefault="00F73EEF" w:rsidP="006D516D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</w:t>
            </w:r>
            <w:r w:rsidR="006D51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th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data </w:t>
            </w:r>
            <w:r w:rsidR="006D51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for your population domain in the NOM/NPM/SPM Table. </w:t>
            </w:r>
            <w:r w:rsidR="00FE5B7A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</w:t>
            </w:r>
            <w:r w:rsidR="00045C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do you notice</w:t>
            </w:r>
            <w:r w:rsidR="00FE5B7A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?</w:t>
            </w:r>
            <w:r w:rsidR="00045C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What trends stand out to you?</w:t>
            </w:r>
          </w:p>
          <w:p w14:paraId="614A0645" w14:textId="79424345" w:rsidR="006D516D" w:rsidRDefault="006D516D" w:rsidP="006D516D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NOM’s: </w:t>
            </w:r>
            <w:r w:rsidR="00007700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1-9.4; </w:t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10</w:t>
            </w:r>
            <w:r w:rsidR="00007700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-11, 23-24</w:t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  <w:t>NPM’s: 1-2</w:t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  <w:t>SPM’s: 1</w:t>
            </w:r>
          </w:p>
        </w:tc>
      </w:tr>
      <w:tr w:rsidR="009B42F6" w14:paraId="309E19E9" w14:textId="77777777" w:rsidTr="00496B62">
        <w:trPr>
          <w:trHeight w:val="360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050C42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1" w:name="_Hlk37670164"/>
            <w:bookmarkStart w:id="2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shd w:val="clear" w:color="auto" w:fill="FFFFFF" w:themeFill="background1"/>
          </w:tcPr>
          <w:p w14:paraId="244971C3" w14:textId="1023123F" w:rsidR="009B42F6" w:rsidRPr="009B42F6" w:rsidRDefault="009B42F6" w:rsidP="009B42F6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496B62">
        <w:trPr>
          <w:trHeight w:val="360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050C42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shd w:val="clear" w:color="auto" w:fill="FFFFFF" w:themeFill="background1"/>
          </w:tcPr>
          <w:p w14:paraId="0A2CA848" w14:textId="62520FF9" w:rsidR="00B5399D" w:rsidRPr="00B5399D" w:rsidRDefault="00B5399D" w:rsidP="00B5399D">
            <w:pPr>
              <w:tabs>
                <w:tab w:val="left" w:pos="11093"/>
              </w:tabs>
              <w:rPr>
                <w:rFonts w:cstheme="minorHAnsi"/>
                <w:sz w:val="20"/>
                <w:szCs w:val="20"/>
              </w:rPr>
            </w:pPr>
          </w:p>
        </w:tc>
      </w:tr>
      <w:bookmarkEnd w:id="1"/>
      <w:bookmarkEnd w:id="2"/>
    </w:tbl>
    <w:p w14:paraId="1B5F0800" w14:textId="77777777" w:rsidR="00496B62" w:rsidRDefault="00496B62">
      <w:r>
        <w:br w:type="page"/>
      </w: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760"/>
        <w:gridCol w:w="4500"/>
        <w:gridCol w:w="4230"/>
      </w:tblGrid>
      <w:tr w:rsidR="00C37135" w14:paraId="3F6029CC" w14:textId="77777777" w:rsidTr="003207A9">
        <w:trPr>
          <w:trHeight w:val="431"/>
          <w:tblHeader/>
        </w:trPr>
        <w:tc>
          <w:tcPr>
            <w:tcW w:w="14490" w:type="dxa"/>
            <w:gridSpan w:val="3"/>
            <w:shd w:val="clear" w:color="auto" w:fill="DEEAF6" w:themeFill="accent1" w:themeFillTint="33"/>
            <w:vAlign w:val="center"/>
          </w:tcPr>
          <w:p w14:paraId="5E38AD60" w14:textId="373585E9" w:rsidR="00C37135" w:rsidRDefault="00C37135" w:rsidP="00484205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</w:t>
            </w:r>
            <w:r w:rsidR="00050C42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upcoming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activities </w:t>
            </w:r>
            <w:r w:rsidR="006D51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from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the </w:t>
            </w:r>
            <w:r w:rsidR="006D51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State Plan in th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Block Grant for your </w:t>
            </w:r>
            <w:r w:rsidR="005F5A3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population domain</w:t>
            </w:r>
            <w:r w:rsidR="006D516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, as presented today. </w:t>
            </w:r>
          </w:p>
        </w:tc>
      </w:tr>
      <w:tr w:rsidR="00C37135" w14:paraId="314420FE" w14:textId="77777777" w:rsidTr="00D534DF">
        <w:trPr>
          <w:trHeight w:val="431"/>
          <w:tblHeader/>
        </w:trPr>
        <w:tc>
          <w:tcPr>
            <w:tcW w:w="5760" w:type="dxa"/>
            <w:shd w:val="clear" w:color="auto" w:fill="DEEAF6" w:themeFill="accent1" w:themeFillTint="33"/>
            <w:vAlign w:val="center"/>
          </w:tcPr>
          <w:p w14:paraId="67303C7E" w14:textId="65F2184B" w:rsidR="00C37135" w:rsidRDefault="006D516D" w:rsidP="007F40B4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4500" w:type="dxa"/>
            <w:shd w:val="clear" w:color="auto" w:fill="DEEAF6" w:themeFill="accent1" w:themeFillTint="33"/>
            <w:vAlign w:val="center"/>
          </w:tcPr>
          <w:p w14:paraId="408D8F41" w14:textId="782DEC58" w:rsidR="00C37135" w:rsidRDefault="00062BFC" w:rsidP="006548DD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 w:rsidR="000A4AB5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4230" w:type="dxa"/>
            <w:shd w:val="clear" w:color="auto" w:fill="DEEAF6" w:themeFill="accent1" w:themeFillTint="33"/>
            <w:vAlign w:val="center"/>
          </w:tcPr>
          <w:p w14:paraId="11BD9685" w14:textId="14D0F551" w:rsidR="00C37135" w:rsidRDefault="00062BFC" w:rsidP="006548DD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D534DF">
        <w:trPr>
          <w:trHeight w:val="521"/>
        </w:trPr>
        <w:tc>
          <w:tcPr>
            <w:tcW w:w="5760" w:type="dxa"/>
          </w:tcPr>
          <w:p w14:paraId="6C612D1C" w14:textId="0A4B6611" w:rsidR="006D516D" w:rsidRPr="006D516D" w:rsidRDefault="006D516D" w:rsidP="00554DFA">
            <w:pPr>
              <w:numPr>
                <w:ilvl w:val="0"/>
                <w:numId w:val="28"/>
              </w:numPr>
              <w:spacing w:line="276" w:lineRule="auto"/>
              <w:ind w:left="159" w:hanging="159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Well-Woman Toolkits </w:t>
            </w:r>
            <w:r w:rsidR="003E64BA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(</w:t>
            </w:r>
            <w:r w:rsidRPr="006D516D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Providers and </w:t>
            </w:r>
            <w:r w:rsidR="003E64BA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C</w:t>
            </w:r>
            <w:r w:rsidRPr="006D516D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ommunities</w:t>
            </w:r>
            <w:r w:rsidR="003E64BA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)</w:t>
            </w:r>
          </w:p>
          <w:p w14:paraId="36F6241C" w14:textId="671E6DE1" w:rsidR="006D516D" w:rsidRPr="003E64BA" w:rsidRDefault="006D516D" w:rsidP="003E64BA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</w:rPr>
            </w:pPr>
            <w:r w:rsidRPr="00496B62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d distribution, promotion and training </w:t>
            </w:r>
            <w:r w:rsidR="005B6A7B" w:rsidRPr="00496B62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of the </w:t>
            </w:r>
            <w:hyperlink r:id="rId9" w:history="1">
              <w:r w:rsidR="005B6A7B" w:rsidRPr="00496B62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Well-Woman Visit Toolkits</w:t>
              </w:r>
            </w:hyperlink>
            <w:r w:rsidR="00C31D65" w:rsidRPr="00496B62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</w:t>
            </w:r>
            <w:r w:rsidR="00C31D65" w:rsidRPr="00496B62">
              <w:rPr>
                <w:rFonts w:ascii="Century Gothic" w:hAnsi="Century Gothic" w:cstheme="minorHAnsi"/>
                <w:i/>
                <w:color w:val="404040" w:themeColor="text1" w:themeTint="BF"/>
                <w:sz w:val="20"/>
                <w:szCs w:val="20"/>
              </w:rPr>
              <w:t xml:space="preserve">and </w:t>
            </w:r>
            <w:hyperlink r:id="rId10" w:history="1">
              <w:r w:rsidR="00C31D65" w:rsidRPr="00496B62">
                <w:rPr>
                  <w:rStyle w:val="Hyperlink"/>
                  <w:rFonts w:ascii="Century Gothic" w:hAnsi="Century Gothic"/>
                  <w:i/>
                  <w:sz w:val="20"/>
                  <w:szCs w:val="20"/>
                </w:rPr>
                <w:t>Reproductive Life Plan</w:t>
              </w:r>
            </w:hyperlink>
          </w:p>
          <w:p w14:paraId="74B9E214" w14:textId="0E7EFAD7" w:rsidR="006D516D" w:rsidRPr="006D516D" w:rsidRDefault="0013054C" w:rsidP="00554DFA">
            <w:pPr>
              <w:numPr>
                <w:ilvl w:val="0"/>
                <w:numId w:val="28"/>
              </w:numPr>
              <w:tabs>
                <w:tab w:val="num" w:pos="720"/>
              </w:tabs>
              <w:spacing w:line="276" w:lineRule="auto"/>
              <w:ind w:left="159" w:hanging="159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Requested DAISEY Form Changes </w:t>
            </w:r>
          </w:p>
          <w:p w14:paraId="1B3EE9E6" w14:textId="579FD1D4" w:rsidR="004D6AB2" w:rsidRDefault="0013054C" w:rsidP="00496DFF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ddin</w:t>
            </w:r>
            <w:r w:rsidR="0054319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g the </w:t>
            </w:r>
            <w:hyperlink r:id="rId11" w:history="1">
              <w:r w:rsidRPr="0013054C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AAFP Social Determinants of Health</w:t>
              </w:r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social needs screening </w:t>
            </w:r>
          </w:p>
          <w:p w14:paraId="559A1E62" w14:textId="333CCB77" w:rsidR="005B6A7B" w:rsidRPr="006D516D" w:rsidRDefault="004D6AB2" w:rsidP="00496DFF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</w:t>
            </w:r>
            <w:r w:rsidR="0013054C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xpa</w:t>
            </w:r>
            <w:r w:rsidR="003E64BA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nd</w:t>
            </w:r>
            <w:r w:rsidR="0013054C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the </w:t>
            </w:r>
            <w:hyperlink r:id="rId12" w:history="1">
              <w:r w:rsidR="0013054C" w:rsidRPr="0013054C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rogram Referral Form</w:t>
              </w:r>
            </w:hyperlink>
            <w:r w:rsidR="0013054C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for better data collection on social needs referrals</w:t>
            </w:r>
          </w:p>
          <w:p w14:paraId="31F9FA7D" w14:textId="06CB473F" w:rsidR="006D516D" w:rsidRDefault="003E64BA" w:rsidP="0013054C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</w:t>
            </w:r>
            <w:r w:rsidR="004D6AB2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dd </w:t>
            </w:r>
            <w:r w:rsidR="0054319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o the </w:t>
            </w:r>
            <w:hyperlink r:id="rId13" w:history="1">
              <w:r w:rsidR="00543194" w:rsidRPr="00543194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MCH Service Form</w:t>
              </w:r>
            </w:hyperlink>
            <w:r w:rsidR="0054319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, so all (ages 12+) who receive MCH services will be screened for risk of depression, anxiety, and substance use</w:t>
            </w:r>
          </w:p>
          <w:p w14:paraId="27C555A1" w14:textId="36D3A0E2" w:rsidR="00543194" w:rsidRDefault="004D6AB2" w:rsidP="0013054C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Update </w:t>
            </w:r>
            <w:r w:rsidR="0054319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he </w:t>
            </w:r>
            <w:hyperlink r:id="rId14" w:history="1">
              <w:r w:rsidR="00543194" w:rsidRPr="00543194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Behavioral Health Screening Tools Recommendations Guidance</w:t>
              </w:r>
            </w:hyperlink>
            <w:r w:rsidR="0054319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to expand screening implementation information</w:t>
            </w:r>
          </w:p>
          <w:p w14:paraId="277CB280" w14:textId="77777777" w:rsidR="006D516D" w:rsidRPr="006D516D" w:rsidRDefault="006D516D" w:rsidP="00554DFA">
            <w:pPr>
              <w:numPr>
                <w:ilvl w:val="0"/>
                <w:numId w:val="28"/>
              </w:numPr>
              <w:tabs>
                <w:tab w:val="num" w:pos="720"/>
              </w:tabs>
              <w:spacing w:line="276" w:lineRule="auto"/>
              <w:ind w:left="159" w:hanging="159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Kansas Connecting Communities </w:t>
            </w:r>
          </w:p>
          <w:p w14:paraId="75D88EF8" w14:textId="295E27B6" w:rsidR="006D516D" w:rsidRDefault="006D516D" w:rsidP="00496DFF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ontinue to build and expand on the screening and treatment of PMADs and substance use during and after pregnancy</w:t>
            </w:r>
          </w:p>
          <w:p w14:paraId="7AE4B476" w14:textId="4875FEA2" w:rsidR="00543194" w:rsidRPr="006D516D" w:rsidRDefault="00543194" w:rsidP="00543194">
            <w:pPr>
              <w:numPr>
                <w:ilvl w:val="0"/>
                <w:numId w:val="28"/>
              </w:numPr>
              <w:tabs>
                <w:tab w:val="num" w:pos="720"/>
              </w:tabs>
              <w:spacing w:line="276" w:lineRule="auto"/>
              <w:ind w:left="159" w:hanging="159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Behavioral Health Screening Resources</w:t>
            </w:r>
          </w:p>
          <w:p w14:paraId="76B89197" w14:textId="7A79F5A1" w:rsidR="006D516D" w:rsidRPr="003E64BA" w:rsidRDefault="00543194" w:rsidP="00496B62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 to 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promote and update, as needed, the </w:t>
            </w:r>
            <w:hyperlink r:id="rId15" w:history="1">
              <w:r w:rsidRPr="00543194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erinatal Mental Health</w:t>
              </w:r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and </w:t>
            </w:r>
            <w:hyperlink r:id="rId16" w:history="1">
              <w:r w:rsidRPr="00543194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erinatal Substance Use</w:t>
              </w:r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Toolkits</w:t>
            </w:r>
          </w:p>
          <w:p w14:paraId="0FF1C253" w14:textId="77777777" w:rsidR="006D516D" w:rsidRPr="006D516D" w:rsidRDefault="006D516D" w:rsidP="00554DFA">
            <w:pPr>
              <w:numPr>
                <w:ilvl w:val="0"/>
                <w:numId w:val="28"/>
              </w:numPr>
              <w:tabs>
                <w:tab w:val="num" w:pos="720"/>
              </w:tabs>
              <w:spacing w:line="276" w:lineRule="auto"/>
              <w:ind w:left="159" w:hanging="159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Medicaid Policy Changes</w:t>
            </w:r>
          </w:p>
          <w:p w14:paraId="48B891F0" w14:textId="77777777" w:rsidR="006D516D" w:rsidRPr="006D516D" w:rsidRDefault="006D516D" w:rsidP="00496DFF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Expand pregnancy coverage through 12 months postpartum </w:t>
            </w:r>
          </w:p>
          <w:p w14:paraId="41A7F741" w14:textId="6BC869D2" w:rsidR="009B42F6" w:rsidRPr="006D516D" w:rsidRDefault="0013054C" w:rsidP="00496DFF">
            <w:pPr>
              <w:numPr>
                <w:ilvl w:val="1"/>
                <w:numId w:val="28"/>
              </w:numPr>
              <w:spacing w:line="276" w:lineRule="auto"/>
              <w:ind w:left="523" w:hanging="163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Maternal Depression Screening (MDS) – covered KanCare service as of 1/1/2021; continue promoting service coverage and </w:t>
            </w:r>
            <w:hyperlink r:id="rId17" w:history="1">
              <w:r w:rsidRPr="0013054C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olicy Guidance</w:t>
              </w:r>
            </w:hyperlink>
          </w:p>
        </w:tc>
        <w:tc>
          <w:tcPr>
            <w:tcW w:w="4500" w:type="dxa"/>
          </w:tcPr>
          <w:p w14:paraId="63C54D48" w14:textId="718CD682" w:rsidR="00062BFC" w:rsidRPr="00874B3D" w:rsidRDefault="00062BFC" w:rsidP="00484205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230" w:type="dxa"/>
          </w:tcPr>
          <w:p w14:paraId="2332A6BD" w14:textId="77777777" w:rsidR="00062BFC" w:rsidRPr="00874B3D" w:rsidRDefault="00062BFC" w:rsidP="00484205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1EBE9674" w14:textId="77777777" w:rsidR="00D534DF" w:rsidRDefault="00D534DF" w:rsidP="00D534DF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bookmarkStart w:id="3" w:name="_Hlk99025651"/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6CA3EDA5" w14:textId="3951D764" w:rsidR="00045C6D" w:rsidRPr="003E64BA" w:rsidRDefault="00045C6D" w:rsidP="00C12358">
      <w:pPr>
        <w:rPr>
          <w:rFonts w:ascii="Century Gothic" w:hAnsi="Century Gothic"/>
          <w:b/>
          <w:color w:val="404040" w:themeColor="text1" w:themeTint="BF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3E64BA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18" w:history="1">
        <w:r w:rsidR="008D19B7"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 w:rsidR="008D19B7">
        <w:rPr>
          <w:rFonts w:ascii="Century Gothic" w:hAnsi="Century Gothic"/>
          <w:b/>
          <w:color w:val="404040" w:themeColor="text1" w:themeTint="BF"/>
        </w:rPr>
        <w:t xml:space="preserve"> </w:t>
      </w:r>
      <w:bookmarkEnd w:id="3"/>
    </w:p>
    <w:sectPr w:rsidR="00045C6D" w:rsidRPr="003E64BA" w:rsidSect="00610D24">
      <w:footerReference w:type="default" r:id="rId19"/>
      <w:pgSz w:w="15840" w:h="12240" w:orient="landscape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0F65B" w14:textId="77777777" w:rsidR="00046CC4" w:rsidRDefault="00046CC4" w:rsidP="000A4171">
      <w:pPr>
        <w:spacing w:after="0" w:line="240" w:lineRule="auto"/>
      </w:pPr>
      <w:r>
        <w:separator/>
      </w:r>
    </w:p>
  </w:endnote>
  <w:endnote w:type="continuationSeparator" w:id="0">
    <w:p w14:paraId="57DB91FD" w14:textId="77777777" w:rsidR="00046CC4" w:rsidRDefault="00046CC4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1A710EDF" w:rsidR="000A4171" w:rsidRPr="00EA5CB9" w:rsidRDefault="000A4171" w:rsidP="000A4171">
    <w:pPr>
      <w:pStyle w:val="Footer"/>
      <w:jc w:val="right"/>
      <w:rPr>
        <w:i/>
        <w:sz w:val="20"/>
      </w:rPr>
    </w:pPr>
    <w:bookmarkStart w:id="4" w:name="_Hlk99025362"/>
    <w:bookmarkStart w:id="5" w:name="_Hlk99025363"/>
    <w:r w:rsidRPr="00EA5CB9">
      <w:rPr>
        <w:i/>
        <w:sz w:val="20"/>
      </w:rPr>
      <w:t xml:space="preserve">KMCHC </w:t>
    </w:r>
    <w:r w:rsidR="00B5399D">
      <w:rPr>
        <w:i/>
        <w:sz w:val="20"/>
      </w:rPr>
      <w:t>April 20, 2022</w:t>
    </w:r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CAC4" w14:textId="77777777" w:rsidR="00046CC4" w:rsidRDefault="00046CC4" w:rsidP="000A4171">
      <w:pPr>
        <w:spacing w:after="0" w:line="240" w:lineRule="auto"/>
      </w:pPr>
      <w:r>
        <w:separator/>
      </w:r>
    </w:p>
  </w:footnote>
  <w:footnote w:type="continuationSeparator" w:id="0">
    <w:p w14:paraId="56078983" w14:textId="77777777" w:rsidR="00046CC4" w:rsidRDefault="00046CC4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9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06764D"/>
    <w:multiLevelType w:val="hybridMultilevel"/>
    <w:tmpl w:val="64A8F266"/>
    <w:lvl w:ilvl="0" w:tplc="BDB07D3C">
      <w:start w:val="1"/>
      <w:numFmt w:val="bullet"/>
      <w:lvlText w:val="•"/>
      <w:lvlJc w:val="left"/>
      <w:pPr>
        <w:tabs>
          <w:tab w:val="num" w:pos="2340"/>
        </w:tabs>
        <w:ind w:left="2340" w:hanging="360"/>
      </w:pPr>
      <w:rPr>
        <w:rFonts w:ascii="Arial" w:hAnsi="Arial" w:hint="default"/>
      </w:rPr>
    </w:lvl>
    <w:lvl w:ilvl="1" w:tplc="EEFA78AA">
      <w:start w:val="56"/>
      <w:numFmt w:val="bullet"/>
      <w:lvlText w:val="•"/>
      <w:lvlJc w:val="left"/>
      <w:pPr>
        <w:tabs>
          <w:tab w:val="num" w:pos="3060"/>
        </w:tabs>
        <w:ind w:left="3060" w:hanging="360"/>
      </w:pPr>
      <w:rPr>
        <w:rFonts w:ascii="Arial" w:hAnsi="Arial" w:hint="default"/>
      </w:rPr>
    </w:lvl>
    <w:lvl w:ilvl="2" w:tplc="94BEB32E" w:tentative="1">
      <w:start w:val="1"/>
      <w:numFmt w:val="bullet"/>
      <w:lvlText w:val="•"/>
      <w:lvlJc w:val="left"/>
      <w:pPr>
        <w:tabs>
          <w:tab w:val="num" w:pos="3780"/>
        </w:tabs>
        <w:ind w:left="3780" w:hanging="360"/>
      </w:pPr>
      <w:rPr>
        <w:rFonts w:ascii="Arial" w:hAnsi="Arial" w:hint="default"/>
      </w:rPr>
    </w:lvl>
    <w:lvl w:ilvl="3" w:tplc="670213DA" w:tentative="1">
      <w:start w:val="1"/>
      <w:numFmt w:val="bullet"/>
      <w:lvlText w:val="•"/>
      <w:lvlJc w:val="left"/>
      <w:pPr>
        <w:tabs>
          <w:tab w:val="num" w:pos="4500"/>
        </w:tabs>
        <w:ind w:left="4500" w:hanging="360"/>
      </w:pPr>
      <w:rPr>
        <w:rFonts w:ascii="Arial" w:hAnsi="Arial" w:hint="default"/>
      </w:rPr>
    </w:lvl>
    <w:lvl w:ilvl="4" w:tplc="F79E2510" w:tentative="1">
      <w:start w:val="1"/>
      <w:numFmt w:val="bullet"/>
      <w:lvlText w:val="•"/>
      <w:lvlJc w:val="left"/>
      <w:pPr>
        <w:tabs>
          <w:tab w:val="num" w:pos="5220"/>
        </w:tabs>
        <w:ind w:left="5220" w:hanging="360"/>
      </w:pPr>
      <w:rPr>
        <w:rFonts w:ascii="Arial" w:hAnsi="Arial" w:hint="default"/>
      </w:rPr>
    </w:lvl>
    <w:lvl w:ilvl="5" w:tplc="58424B96" w:tentative="1">
      <w:start w:val="1"/>
      <w:numFmt w:val="bullet"/>
      <w:lvlText w:val="•"/>
      <w:lvlJc w:val="left"/>
      <w:pPr>
        <w:tabs>
          <w:tab w:val="num" w:pos="5940"/>
        </w:tabs>
        <w:ind w:left="5940" w:hanging="360"/>
      </w:pPr>
      <w:rPr>
        <w:rFonts w:ascii="Arial" w:hAnsi="Arial" w:hint="default"/>
      </w:rPr>
    </w:lvl>
    <w:lvl w:ilvl="6" w:tplc="082CC050" w:tentative="1">
      <w:start w:val="1"/>
      <w:numFmt w:val="bullet"/>
      <w:lvlText w:val="•"/>
      <w:lvlJc w:val="left"/>
      <w:pPr>
        <w:tabs>
          <w:tab w:val="num" w:pos="6660"/>
        </w:tabs>
        <w:ind w:left="6660" w:hanging="360"/>
      </w:pPr>
      <w:rPr>
        <w:rFonts w:ascii="Arial" w:hAnsi="Arial" w:hint="default"/>
      </w:rPr>
    </w:lvl>
    <w:lvl w:ilvl="7" w:tplc="71DA52CC" w:tentative="1">
      <w:start w:val="1"/>
      <w:numFmt w:val="bullet"/>
      <w:lvlText w:val="•"/>
      <w:lvlJc w:val="left"/>
      <w:pPr>
        <w:tabs>
          <w:tab w:val="num" w:pos="7380"/>
        </w:tabs>
        <w:ind w:left="7380" w:hanging="360"/>
      </w:pPr>
      <w:rPr>
        <w:rFonts w:ascii="Arial" w:hAnsi="Arial" w:hint="default"/>
      </w:rPr>
    </w:lvl>
    <w:lvl w:ilvl="8" w:tplc="C1289CA8" w:tentative="1">
      <w:start w:val="1"/>
      <w:numFmt w:val="bullet"/>
      <w:lvlText w:val="•"/>
      <w:lvlJc w:val="left"/>
      <w:pPr>
        <w:tabs>
          <w:tab w:val="num" w:pos="8100"/>
        </w:tabs>
        <w:ind w:left="8100" w:hanging="360"/>
      </w:pPr>
      <w:rPr>
        <w:rFonts w:ascii="Arial" w:hAnsi="Arial" w:hint="default"/>
      </w:r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922178">
    <w:abstractNumId w:val="19"/>
  </w:num>
  <w:num w:numId="2" w16cid:durableId="1447970798">
    <w:abstractNumId w:val="24"/>
  </w:num>
  <w:num w:numId="3" w16cid:durableId="586185008">
    <w:abstractNumId w:val="16"/>
  </w:num>
  <w:num w:numId="4" w16cid:durableId="1358698747">
    <w:abstractNumId w:val="27"/>
  </w:num>
  <w:num w:numId="5" w16cid:durableId="1637447155">
    <w:abstractNumId w:val="13"/>
  </w:num>
  <w:num w:numId="6" w16cid:durableId="2005543025">
    <w:abstractNumId w:val="4"/>
  </w:num>
  <w:num w:numId="7" w16cid:durableId="1090925852">
    <w:abstractNumId w:val="14"/>
  </w:num>
  <w:num w:numId="8" w16cid:durableId="679352783">
    <w:abstractNumId w:val="20"/>
  </w:num>
  <w:num w:numId="9" w16cid:durableId="37244248">
    <w:abstractNumId w:val="9"/>
  </w:num>
  <w:num w:numId="10" w16cid:durableId="1420903120">
    <w:abstractNumId w:val="3"/>
  </w:num>
  <w:num w:numId="11" w16cid:durableId="1355350449">
    <w:abstractNumId w:val="5"/>
  </w:num>
  <w:num w:numId="12" w16cid:durableId="67652176">
    <w:abstractNumId w:val="1"/>
  </w:num>
  <w:num w:numId="13" w16cid:durableId="581722250">
    <w:abstractNumId w:val="26"/>
  </w:num>
  <w:num w:numId="14" w16cid:durableId="67967910">
    <w:abstractNumId w:val="23"/>
  </w:num>
  <w:num w:numId="15" w16cid:durableId="1337882879">
    <w:abstractNumId w:val="0"/>
  </w:num>
  <w:num w:numId="16" w16cid:durableId="2042589064">
    <w:abstractNumId w:val="6"/>
  </w:num>
  <w:num w:numId="17" w16cid:durableId="1368291465">
    <w:abstractNumId w:val="11"/>
  </w:num>
  <w:num w:numId="18" w16cid:durableId="2031906450">
    <w:abstractNumId w:val="22"/>
  </w:num>
  <w:num w:numId="19" w16cid:durableId="430509013">
    <w:abstractNumId w:val="17"/>
  </w:num>
  <w:num w:numId="20" w16cid:durableId="1988972983">
    <w:abstractNumId w:val="21"/>
  </w:num>
  <w:num w:numId="21" w16cid:durableId="825440231">
    <w:abstractNumId w:val="2"/>
  </w:num>
  <w:num w:numId="22" w16cid:durableId="691492109">
    <w:abstractNumId w:val="12"/>
  </w:num>
  <w:num w:numId="23" w16cid:durableId="533926886">
    <w:abstractNumId w:val="25"/>
  </w:num>
  <w:num w:numId="24" w16cid:durableId="1330791255">
    <w:abstractNumId w:val="7"/>
  </w:num>
  <w:num w:numId="25" w16cid:durableId="853031923">
    <w:abstractNumId w:val="18"/>
  </w:num>
  <w:num w:numId="26" w16cid:durableId="1575629744">
    <w:abstractNumId w:val="8"/>
  </w:num>
  <w:num w:numId="27" w16cid:durableId="98990132">
    <w:abstractNumId w:val="10"/>
  </w:num>
  <w:num w:numId="28" w16cid:durableId="15384726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sDQwMjKyMLMwNrJQ0lEKTi0uzszPAykwqgUA3XHk6iwAAAA="/>
  </w:docVars>
  <w:rsids>
    <w:rsidRoot w:val="0040000F"/>
    <w:rsid w:val="00006749"/>
    <w:rsid w:val="00007700"/>
    <w:rsid w:val="00035F66"/>
    <w:rsid w:val="0003668D"/>
    <w:rsid w:val="00045C6D"/>
    <w:rsid w:val="00046CC4"/>
    <w:rsid w:val="00050C42"/>
    <w:rsid w:val="0005519E"/>
    <w:rsid w:val="00062BFC"/>
    <w:rsid w:val="000A4171"/>
    <w:rsid w:val="000A4527"/>
    <w:rsid w:val="000A4AB5"/>
    <w:rsid w:val="000B1B35"/>
    <w:rsid w:val="000C758B"/>
    <w:rsid w:val="000C7995"/>
    <w:rsid w:val="000E069D"/>
    <w:rsid w:val="000E09A7"/>
    <w:rsid w:val="000E4EE8"/>
    <w:rsid w:val="001121CA"/>
    <w:rsid w:val="00117500"/>
    <w:rsid w:val="0013054C"/>
    <w:rsid w:val="00141EF5"/>
    <w:rsid w:val="001478D5"/>
    <w:rsid w:val="00147938"/>
    <w:rsid w:val="00150B86"/>
    <w:rsid w:val="00162A85"/>
    <w:rsid w:val="00172D17"/>
    <w:rsid w:val="00196D59"/>
    <w:rsid w:val="001B1AFE"/>
    <w:rsid w:val="001B586E"/>
    <w:rsid w:val="001D1105"/>
    <w:rsid w:val="001F622A"/>
    <w:rsid w:val="00204BDB"/>
    <w:rsid w:val="00232E8B"/>
    <w:rsid w:val="00236402"/>
    <w:rsid w:val="00240954"/>
    <w:rsid w:val="00245AF6"/>
    <w:rsid w:val="00261A47"/>
    <w:rsid w:val="00263C15"/>
    <w:rsid w:val="00281867"/>
    <w:rsid w:val="00283EDD"/>
    <w:rsid w:val="00290D89"/>
    <w:rsid w:val="002951FD"/>
    <w:rsid w:val="002A039B"/>
    <w:rsid w:val="002A6808"/>
    <w:rsid w:val="002B2335"/>
    <w:rsid w:val="002B27DB"/>
    <w:rsid w:val="002B5B9A"/>
    <w:rsid w:val="002C02A1"/>
    <w:rsid w:val="002D6666"/>
    <w:rsid w:val="002D6DBB"/>
    <w:rsid w:val="002F0911"/>
    <w:rsid w:val="00302F05"/>
    <w:rsid w:val="003207A9"/>
    <w:rsid w:val="00323135"/>
    <w:rsid w:val="003261D4"/>
    <w:rsid w:val="003763B5"/>
    <w:rsid w:val="00392503"/>
    <w:rsid w:val="003967AE"/>
    <w:rsid w:val="003A40BA"/>
    <w:rsid w:val="003B536A"/>
    <w:rsid w:val="003E5888"/>
    <w:rsid w:val="003E64BA"/>
    <w:rsid w:val="0040000F"/>
    <w:rsid w:val="00401E7D"/>
    <w:rsid w:val="004105E1"/>
    <w:rsid w:val="00424022"/>
    <w:rsid w:val="00426366"/>
    <w:rsid w:val="00427E71"/>
    <w:rsid w:val="00451D25"/>
    <w:rsid w:val="00453022"/>
    <w:rsid w:val="00495FFF"/>
    <w:rsid w:val="00496B62"/>
    <w:rsid w:val="00496DFF"/>
    <w:rsid w:val="004B71C3"/>
    <w:rsid w:val="004C6E87"/>
    <w:rsid w:val="004D6AB2"/>
    <w:rsid w:val="00521111"/>
    <w:rsid w:val="005232BA"/>
    <w:rsid w:val="005303CF"/>
    <w:rsid w:val="00533A2B"/>
    <w:rsid w:val="00543194"/>
    <w:rsid w:val="00554DFA"/>
    <w:rsid w:val="0056247E"/>
    <w:rsid w:val="00592BF7"/>
    <w:rsid w:val="00596E12"/>
    <w:rsid w:val="005A117D"/>
    <w:rsid w:val="005B6A7B"/>
    <w:rsid w:val="005B70FF"/>
    <w:rsid w:val="005C1682"/>
    <w:rsid w:val="005C5C72"/>
    <w:rsid w:val="005D38AE"/>
    <w:rsid w:val="005D7689"/>
    <w:rsid w:val="005F5A3D"/>
    <w:rsid w:val="00610D24"/>
    <w:rsid w:val="00623364"/>
    <w:rsid w:val="00632135"/>
    <w:rsid w:val="006548DD"/>
    <w:rsid w:val="00680F0C"/>
    <w:rsid w:val="006B7B42"/>
    <w:rsid w:val="006D516D"/>
    <w:rsid w:val="006E08DA"/>
    <w:rsid w:val="006F3163"/>
    <w:rsid w:val="006F7EA6"/>
    <w:rsid w:val="00730D97"/>
    <w:rsid w:val="00732C57"/>
    <w:rsid w:val="007516A5"/>
    <w:rsid w:val="00770F41"/>
    <w:rsid w:val="007B3982"/>
    <w:rsid w:val="007E202C"/>
    <w:rsid w:val="007F40B4"/>
    <w:rsid w:val="007F6BC4"/>
    <w:rsid w:val="00807AE5"/>
    <w:rsid w:val="00874B3D"/>
    <w:rsid w:val="00895AB6"/>
    <w:rsid w:val="008A699E"/>
    <w:rsid w:val="008D19B7"/>
    <w:rsid w:val="008D4FC7"/>
    <w:rsid w:val="008D603C"/>
    <w:rsid w:val="008F75C8"/>
    <w:rsid w:val="009038C6"/>
    <w:rsid w:val="00951F7B"/>
    <w:rsid w:val="00974214"/>
    <w:rsid w:val="009778E4"/>
    <w:rsid w:val="009865C5"/>
    <w:rsid w:val="0099494B"/>
    <w:rsid w:val="009A0C00"/>
    <w:rsid w:val="009A7F8D"/>
    <w:rsid w:val="009B42F6"/>
    <w:rsid w:val="009B6C16"/>
    <w:rsid w:val="009E2900"/>
    <w:rsid w:val="00A050DB"/>
    <w:rsid w:val="00A30D30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5399D"/>
    <w:rsid w:val="00B8165D"/>
    <w:rsid w:val="00B819C6"/>
    <w:rsid w:val="00BA23C8"/>
    <w:rsid w:val="00BD5ED3"/>
    <w:rsid w:val="00BE1DFC"/>
    <w:rsid w:val="00BF7CF5"/>
    <w:rsid w:val="00C11C52"/>
    <w:rsid w:val="00C12358"/>
    <w:rsid w:val="00C1478A"/>
    <w:rsid w:val="00C31D65"/>
    <w:rsid w:val="00C33E37"/>
    <w:rsid w:val="00C37135"/>
    <w:rsid w:val="00C4608B"/>
    <w:rsid w:val="00CA17E7"/>
    <w:rsid w:val="00CD1A97"/>
    <w:rsid w:val="00CD5DCA"/>
    <w:rsid w:val="00CE4AC0"/>
    <w:rsid w:val="00CF367B"/>
    <w:rsid w:val="00D11952"/>
    <w:rsid w:val="00D31755"/>
    <w:rsid w:val="00D534DF"/>
    <w:rsid w:val="00D6134B"/>
    <w:rsid w:val="00D72C95"/>
    <w:rsid w:val="00D8414A"/>
    <w:rsid w:val="00DA1B23"/>
    <w:rsid w:val="00DA67C6"/>
    <w:rsid w:val="00DB2EF1"/>
    <w:rsid w:val="00DB35DE"/>
    <w:rsid w:val="00DF628A"/>
    <w:rsid w:val="00DF7D83"/>
    <w:rsid w:val="00E078C8"/>
    <w:rsid w:val="00E1198C"/>
    <w:rsid w:val="00E6276A"/>
    <w:rsid w:val="00E866CB"/>
    <w:rsid w:val="00EA5CB9"/>
    <w:rsid w:val="00EB2213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40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4130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218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775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315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5810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4960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334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447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92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53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2997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66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3280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860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163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010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026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18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25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37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915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263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kdhe.daiseysolutions.org/articles/maternal-child-health-service-form-english/" TargetMode="External"/><Relationship Id="rId18" Type="http://schemas.openxmlformats.org/officeDocument/2006/relationships/hyperlink" Target="https://forms.gle/PsXjxvvjGNLLMasY6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kdhe.daiseysolutions.org/articles/kdhe-program-referral-form-english/" TargetMode="External"/><Relationship Id="rId17" Type="http://schemas.openxmlformats.org/officeDocument/2006/relationships/hyperlink" Target="https://www.kdhe.ks.gov/DocumentCenter/View/2861/Medicaid-Policy-Guidance-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dhe.ks.gov/600/Perinatal-Substance-U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afp.org/dam/AAFP/documents/patient_care/everyone_project/hops19-physician-guide-sdoh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dhe.ks.gov/520/Perinatal-Mental-Health" TargetMode="External"/><Relationship Id="rId10" Type="http://schemas.openxmlformats.org/officeDocument/2006/relationships/hyperlink" Target="https://www.kdhe.ks.gov/DocumentCenter/View/15437/Reproductive-Life-Plan-PDF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kdhe.ks.gov/457/MCH-Integration-Toolkits" TargetMode="External"/><Relationship Id="rId14" Type="http://schemas.openxmlformats.org/officeDocument/2006/relationships/hyperlink" Target="https://kdhe.daiseysolutions.org/articles/behavioral-health-screening-tools-recommend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F679F1-70DF-4442-8512-7133FB39B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2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12</cp:revision>
  <cp:lastPrinted>2019-01-16T19:20:00Z</cp:lastPrinted>
  <dcterms:created xsi:type="dcterms:W3CDTF">2022-03-24T19:15:00Z</dcterms:created>
  <dcterms:modified xsi:type="dcterms:W3CDTF">2022-04-18T14:41:00Z</dcterms:modified>
</cp:coreProperties>
</file>